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2CA73A" w14:textId="6E2868D8" w:rsidR="007F6DF0" w:rsidRPr="000F2D33" w:rsidRDefault="001A54E0" w:rsidP="007F6DF0">
      <w:pPr>
        <w:rPr>
          <w:rFonts w:cstheme="minorHAnsi"/>
          <w:b/>
          <w:sz w:val="20"/>
          <w:szCs w:val="20"/>
          <w:lang w:val="de-DE"/>
        </w:rPr>
      </w:pPr>
      <w:r w:rsidRPr="001A54E0">
        <w:rPr>
          <w:rFonts w:cstheme="minorHAnsi"/>
          <w:b/>
          <w:sz w:val="20"/>
          <w:szCs w:val="20"/>
          <w:lang w:val="de-DE"/>
        </w:rPr>
        <w:drawing>
          <wp:inline distT="0" distB="0" distL="0" distR="0" wp14:anchorId="1F4B07A7" wp14:editId="7FEE1A8E">
            <wp:extent cx="6390005" cy="9503410"/>
            <wp:effectExtent l="0" t="0" r="0" b="0"/>
            <wp:docPr id="4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90005" cy="950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FD165" w14:textId="1850DFD0" w:rsidR="007F6DF0" w:rsidRDefault="001A54E0" w:rsidP="001A54E0">
      <w:pPr>
        <w:jc w:val="both"/>
        <w:rPr>
          <w:rFonts w:cstheme="minorHAnsi"/>
          <w:sz w:val="20"/>
          <w:szCs w:val="20"/>
        </w:rPr>
      </w:pPr>
      <w:r w:rsidRPr="001A54E0">
        <w:rPr>
          <w:rFonts w:cstheme="minorHAnsi"/>
          <w:b/>
          <w:lang w:val="de-DE"/>
        </w:rPr>
        <w:lastRenderedPageBreak/>
        <w:drawing>
          <wp:inline distT="0" distB="0" distL="0" distR="0" wp14:anchorId="6C87146E" wp14:editId="6B78EBC4">
            <wp:extent cx="6390005" cy="8321675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90005" cy="832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A54E0">
        <w:rPr>
          <w:noProof/>
          <w:lang w:val="de-DE" w:eastAsia="de-DE"/>
        </w:rPr>
        <w:t xml:space="preserve"> </w:t>
      </w:r>
      <w:r w:rsidRPr="001A54E0">
        <w:rPr>
          <w:rFonts w:cstheme="minorHAnsi"/>
          <w:sz w:val="20"/>
          <w:szCs w:val="20"/>
          <w:lang w:val="de-DE"/>
        </w:rPr>
        <w:lastRenderedPageBreak/>
        <w:drawing>
          <wp:inline distT="0" distB="0" distL="0" distR="0" wp14:anchorId="58B5BA1D" wp14:editId="49614262">
            <wp:extent cx="6390005" cy="5960110"/>
            <wp:effectExtent l="0" t="0" r="0" b="0"/>
            <wp:docPr id="5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90005" cy="596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5E82A" w14:textId="03A988B9" w:rsidR="000F2D33" w:rsidRDefault="000F2D33" w:rsidP="007F6DF0">
      <w:pPr>
        <w:jc w:val="both"/>
        <w:rPr>
          <w:rFonts w:cstheme="minorHAnsi"/>
          <w:sz w:val="20"/>
          <w:szCs w:val="20"/>
        </w:rPr>
      </w:pPr>
    </w:p>
    <w:p w14:paraId="4BA8496E" w14:textId="70324007" w:rsidR="000F2D33" w:rsidRPr="00CD1BCE" w:rsidRDefault="000F2D33" w:rsidP="007F6DF0">
      <w:pPr>
        <w:jc w:val="both"/>
        <w:rPr>
          <w:rFonts w:cstheme="minorHAnsi"/>
          <w:sz w:val="20"/>
          <w:szCs w:val="20"/>
        </w:rPr>
      </w:pPr>
    </w:p>
    <w:p w14:paraId="1E14D1DF" w14:textId="7987CE04" w:rsidR="004F3D07" w:rsidRDefault="004F3D07" w:rsidP="004763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eastAsia="de-DE"/>
        </w:rPr>
      </w:pPr>
    </w:p>
    <w:p w14:paraId="7592D8B3" w14:textId="31E299FB" w:rsidR="00F32254" w:rsidRPr="00F32254" w:rsidRDefault="00F32254" w:rsidP="00F32254">
      <w:pPr>
        <w:ind w:right="284"/>
        <w:jc w:val="both"/>
        <w:rPr>
          <w:rFonts w:cstheme="minorHAnsi"/>
          <w:sz w:val="20"/>
          <w:szCs w:val="20"/>
          <w:lang w:val="en-US"/>
        </w:rPr>
      </w:pPr>
      <w:r w:rsidRPr="00F32254">
        <w:rPr>
          <w:rFonts w:cstheme="minorHAnsi"/>
          <w:noProof/>
          <w:sz w:val="20"/>
          <w:szCs w:val="20"/>
          <w:lang w:val="de-DE" w:eastAsia="de-DE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086AC14" wp14:editId="0984593B">
                <wp:simplePos x="0" y="0"/>
                <wp:positionH relativeFrom="column">
                  <wp:posOffset>3597275</wp:posOffset>
                </wp:positionH>
                <wp:positionV relativeFrom="paragraph">
                  <wp:posOffset>96992</wp:posOffset>
                </wp:positionV>
                <wp:extent cx="2013585" cy="0"/>
                <wp:effectExtent l="0" t="0" r="18415" b="12700"/>
                <wp:wrapNone/>
                <wp:docPr id="17" name="Gerade Verbindung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358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2BC6540" id="Gerade Verbindung 8" o:spid="_x0000_s1026" style="position:absolute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83.25pt,7.65pt" to="441.8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Pr="00F32254">
        <w:rPr>
          <w:rFonts w:cstheme="minorHAnsi"/>
          <w:noProof/>
          <w:sz w:val="20"/>
          <w:szCs w:val="20"/>
          <w:lang w:val="de-DE" w:eastAsia="de-DE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55FD75E" wp14:editId="38D60E0F">
                <wp:simplePos x="0" y="0"/>
                <wp:positionH relativeFrom="column">
                  <wp:posOffset>1349375</wp:posOffset>
                </wp:positionH>
                <wp:positionV relativeFrom="paragraph">
                  <wp:posOffset>96992</wp:posOffset>
                </wp:positionV>
                <wp:extent cx="1935480" cy="0"/>
                <wp:effectExtent l="0" t="0" r="7620" b="12700"/>
                <wp:wrapNone/>
                <wp:docPr id="19" name="Gerade Verbindung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354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83AF575" id="Gerade Verbindung 6" o:spid="_x0000_s1026" style="position:absolute;z-index:25169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6.25pt,7.65pt" to="258.65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Pr="00F32254">
        <w:rPr>
          <w:rFonts w:cstheme="minorHAnsi"/>
          <w:noProof/>
          <w:sz w:val="20"/>
          <w:szCs w:val="20"/>
          <w:lang w:val="de-DE" w:eastAsia="de-DE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6E63849" wp14:editId="4909EC09">
                <wp:simplePos x="0" y="0"/>
                <wp:positionH relativeFrom="column">
                  <wp:posOffset>9525</wp:posOffset>
                </wp:positionH>
                <wp:positionV relativeFrom="paragraph">
                  <wp:posOffset>104978</wp:posOffset>
                </wp:positionV>
                <wp:extent cx="885190" cy="0"/>
                <wp:effectExtent l="0" t="0" r="16510" b="12700"/>
                <wp:wrapNone/>
                <wp:docPr id="22" name="Gerade Verbindung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5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79800E" id="Gerade Verbindung 3" o:spid="_x0000_s1026" style="position:absolute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8.25pt" to="70.4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" strokecolor="black [3200]" strokeweight=".5pt">
                <v:stroke joinstyle="miter"/>
              </v:line>
            </w:pict>
          </mc:Fallback>
        </mc:AlternateContent>
      </w:r>
    </w:p>
    <w:p w14:paraId="1D90367A" w14:textId="0EB2FD03" w:rsidR="00F32254" w:rsidRPr="00F32254" w:rsidRDefault="00F32254" w:rsidP="00F32254">
      <w:pPr>
        <w:ind w:right="284"/>
        <w:jc w:val="both"/>
        <w:rPr>
          <w:rFonts w:cstheme="minorHAnsi"/>
          <w:sz w:val="20"/>
          <w:szCs w:val="20"/>
          <w:lang w:val="en-US"/>
        </w:rPr>
      </w:pPr>
      <w:r w:rsidRPr="00F32254">
        <w:rPr>
          <w:rFonts w:cstheme="minorHAnsi"/>
          <w:sz w:val="20"/>
          <w:szCs w:val="20"/>
          <w:lang w:val="en-US"/>
        </w:rPr>
        <w:t>Date, Place</w:t>
      </w:r>
      <w:r w:rsidRPr="00F32254">
        <w:rPr>
          <w:rFonts w:cstheme="minorHAnsi"/>
          <w:sz w:val="20"/>
          <w:szCs w:val="20"/>
          <w:lang w:val="en-US"/>
        </w:rPr>
        <w:tab/>
      </w:r>
      <w:r w:rsidRPr="00F32254">
        <w:rPr>
          <w:rFonts w:cstheme="minorHAnsi"/>
          <w:sz w:val="20"/>
          <w:szCs w:val="20"/>
          <w:lang w:val="en-US"/>
        </w:rPr>
        <w:tab/>
      </w:r>
      <w:r w:rsidRPr="00F32254">
        <w:rPr>
          <w:rFonts w:cstheme="minorHAnsi"/>
          <w:sz w:val="20"/>
          <w:szCs w:val="20"/>
          <w:lang w:val="en-US"/>
        </w:rPr>
        <w:tab/>
        <w:t>Name, Surname</w:t>
      </w:r>
      <w:r w:rsidRPr="00F32254">
        <w:rPr>
          <w:rFonts w:cstheme="minorHAnsi"/>
          <w:sz w:val="20"/>
          <w:szCs w:val="20"/>
          <w:lang w:val="en-US"/>
        </w:rPr>
        <w:tab/>
      </w:r>
      <w:r w:rsidRPr="00F32254">
        <w:rPr>
          <w:rFonts w:cstheme="minorHAnsi"/>
          <w:sz w:val="20"/>
          <w:szCs w:val="20"/>
          <w:lang w:val="en-US"/>
        </w:rPr>
        <w:tab/>
      </w:r>
      <w:r w:rsidRPr="00F32254">
        <w:rPr>
          <w:rFonts w:cstheme="minorHAnsi"/>
          <w:sz w:val="20"/>
          <w:szCs w:val="20"/>
          <w:lang w:val="en-US"/>
        </w:rPr>
        <w:tab/>
      </w:r>
      <w:r w:rsidR="00A82E6E">
        <w:rPr>
          <w:rFonts w:cstheme="minorHAnsi"/>
          <w:sz w:val="20"/>
          <w:szCs w:val="20"/>
          <w:lang w:val="en-US"/>
        </w:rPr>
        <w:t xml:space="preserve">    </w:t>
      </w:r>
      <w:r w:rsidRPr="00F32254">
        <w:rPr>
          <w:rFonts w:cstheme="minorHAnsi"/>
          <w:sz w:val="20"/>
          <w:szCs w:val="20"/>
          <w:lang w:val="en-US"/>
        </w:rPr>
        <w:t xml:space="preserve">                Signature (Participant) </w:t>
      </w:r>
    </w:p>
    <w:p w14:paraId="129803C7" w14:textId="6BFE7820" w:rsidR="007F6DF0" w:rsidRPr="00F32254" w:rsidRDefault="007F6DF0" w:rsidP="004763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sz w:val="20"/>
          <w:szCs w:val="20"/>
          <w:lang w:val="en-US" w:eastAsia="de-DE"/>
        </w:rPr>
      </w:pPr>
    </w:p>
    <w:p w14:paraId="1CB0F2DC" w14:textId="62E1FE31" w:rsidR="00F32254" w:rsidRPr="00F32254" w:rsidRDefault="00F32254" w:rsidP="004763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sz w:val="20"/>
          <w:szCs w:val="20"/>
          <w:lang w:val="en-US" w:eastAsia="de-DE"/>
        </w:rPr>
      </w:pPr>
    </w:p>
    <w:p w14:paraId="5DAEE843" w14:textId="4BABADD8" w:rsidR="00476308" w:rsidRPr="00F32254" w:rsidRDefault="00476308" w:rsidP="004763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sz w:val="20"/>
          <w:szCs w:val="20"/>
          <w:lang w:val="en" w:eastAsia="de-DE"/>
        </w:rPr>
      </w:pPr>
    </w:p>
    <w:p w14:paraId="460D9F71" w14:textId="169EF151" w:rsidR="00476308" w:rsidRPr="00F32254" w:rsidRDefault="00087CD9" w:rsidP="00BE4667">
      <w:pPr>
        <w:tabs>
          <w:tab w:val="left" w:pos="2205"/>
          <w:tab w:val="left" w:pos="6495"/>
        </w:tabs>
        <w:spacing w:line="360" w:lineRule="auto"/>
        <w:ind w:right="284"/>
        <w:jc w:val="both"/>
        <w:rPr>
          <w:rFonts w:cstheme="minorHAnsi"/>
          <w:sz w:val="20"/>
          <w:szCs w:val="20"/>
          <w:lang w:val="en-US"/>
        </w:rPr>
      </w:pPr>
      <w:r w:rsidRPr="00F32254">
        <w:rPr>
          <w:rFonts w:cstheme="minorHAnsi"/>
          <w:sz w:val="20"/>
          <w:szCs w:val="20"/>
          <w:lang w:val="en-US"/>
        </w:rPr>
        <w:t>03.07.2020</w:t>
      </w:r>
      <w:r w:rsidR="000F2D33">
        <w:rPr>
          <w:rFonts w:cstheme="minorHAnsi"/>
          <w:sz w:val="20"/>
          <w:szCs w:val="20"/>
          <w:lang w:val="en-US"/>
        </w:rPr>
        <w:t>,</w:t>
      </w:r>
      <w:r w:rsidR="00F32254" w:rsidRPr="00F32254">
        <w:rPr>
          <w:rFonts w:cstheme="minorHAnsi"/>
          <w:sz w:val="20"/>
          <w:szCs w:val="20"/>
          <w:lang w:val="en-US"/>
        </w:rPr>
        <w:t xml:space="preserve"> Berlin</w:t>
      </w:r>
      <w:r w:rsidRPr="00F32254">
        <w:rPr>
          <w:rFonts w:cstheme="minorHAnsi"/>
          <w:sz w:val="20"/>
          <w:szCs w:val="20"/>
          <w:lang w:val="en-US"/>
        </w:rPr>
        <w:tab/>
        <w:t>Olga Abramova</w:t>
      </w:r>
      <w:r w:rsidR="00BE4667" w:rsidRPr="00F32254">
        <w:rPr>
          <w:rFonts w:cstheme="minorHAnsi"/>
          <w:sz w:val="20"/>
          <w:szCs w:val="20"/>
          <w:lang w:val="en-US"/>
        </w:rPr>
        <w:tab/>
      </w:r>
    </w:p>
    <w:p w14:paraId="13AA9BB4" w14:textId="77777777" w:rsidR="00476308" w:rsidRPr="00F32254" w:rsidRDefault="00476308" w:rsidP="00BE4667">
      <w:pPr>
        <w:ind w:right="284"/>
        <w:jc w:val="both"/>
        <w:rPr>
          <w:rFonts w:cstheme="minorHAnsi"/>
          <w:sz w:val="20"/>
          <w:szCs w:val="20"/>
          <w:lang w:val="en-US"/>
        </w:rPr>
      </w:pPr>
      <w:r w:rsidRPr="00F32254">
        <w:rPr>
          <w:rFonts w:cstheme="minorHAnsi"/>
          <w:noProof/>
          <w:sz w:val="20"/>
          <w:szCs w:val="20"/>
          <w:lang w:val="de-DE" w:eastAsia="de-DE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B6C6B43" wp14:editId="195BBD69">
                <wp:simplePos x="0" y="0"/>
                <wp:positionH relativeFrom="column">
                  <wp:posOffset>3595207</wp:posOffset>
                </wp:positionH>
                <wp:positionV relativeFrom="paragraph">
                  <wp:posOffset>125095</wp:posOffset>
                </wp:positionV>
                <wp:extent cx="2013625" cy="0"/>
                <wp:effectExtent l="0" t="0" r="18415" b="12700"/>
                <wp:wrapNone/>
                <wp:docPr id="13" name="Gerade Verbindung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36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78FC66A" id="Gerade Verbindung 7" o:spid="_x0000_s1026" style="position:absolute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83.1pt,9.85pt" to="441.65pt,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Pr="00F32254">
        <w:rPr>
          <w:rFonts w:cstheme="minorHAnsi"/>
          <w:noProof/>
          <w:sz w:val="20"/>
          <w:szCs w:val="20"/>
          <w:lang w:val="de-DE" w:eastAsia="de-DE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F7E3757" wp14:editId="581DE869">
                <wp:simplePos x="0" y="0"/>
                <wp:positionH relativeFrom="column">
                  <wp:posOffset>1347293</wp:posOffset>
                </wp:positionH>
                <wp:positionV relativeFrom="paragraph">
                  <wp:posOffset>125244</wp:posOffset>
                </wp:positionV>
                <wp:extent cx="1935805" cy="0"/>
                <wp:effectExtent l="0" t="0" r="7620" b="12700"/>
                <wp:wrapNone/>
                <wp:docPr id="14" name="Gerade Verbindung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358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8DB5AD" id="Gerade Verbindung 5" o:spid="_x0000_s1026" style="position:absolute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6.1pt,9.85pt" to="258.55pt,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Pr="00F32254">
        <w:rPr>
          <w:rFonts w:cstheme="minorHAnsi"/>
          <w:noProof/>
          <w:sz w:val="20"/>
          <w:szCs w:val="20"/>
          <w:lang w:val="de-DE" w:eastAsia="de-DE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E69DBE4" wp14:editId="0E2561D8">
                <wp:simplePos x="0" y="0"/>
                <wp:positionH relativeFrom="column">
                  <wp:posOffset>-4850</wp:posOffset>
                </wp:positionH>
                <wp:positionV relativeFrom="paragraph">
                  <wp:posOffset>127513</wp:posOffset>
                </wp:positionV>
                <wp:extent cx="885217" cy="0"/>
                <wp:effectExtent l="0" t="0" r="16510" b="12700"/>
                <wp:wrapNone/>
                <wp:docPr id="15" name="Gerade Verbindung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521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39100D" id="Gerade Verbindung 2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4pt,10.05pt" to="69.3pt,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</w:p>
    <w:p w14:paraId="6F5819FD" w14:textId="1D0A79F4" w:rsidR="00AB3849" w:rsidRPr="004F3D07" w:rsidRDefault="00476308" w:rsidP="004F3D07">
      <w:pPr>
        <w:ind w:right="284"/>
        <w:jc w:val="both"/>
        <w:rPr>
          <w:rFonts w:cstheme="minorHAnsi"/>
          <w:sz w:val="20"/>
          <w:szCs w:val="20"/>
          <w:lang w:val="en-US"/>
        </w:rPr>
      </w:pPr>
      <w:r w:rsidRPr="00F32254">
        <w:rPr>
          <w:rFonts w:cstheme="minorHAnsi"/>
          <w:sz w:val="20"/>
          <w:szCs w:val="20"/>
          <w:lang w:val="en-US"/>
        </w:rPr>
        <w:t>Date</w:t>
      </w:r>
      <w:r w:rsidR="00F32254" w:rsidRPr="00F32254">
        <w:rPr>
          <w:rFonts w:cstheme="minorHAnsi"/>
          <w:sz w:val="20"/>
          <w:szCs w:val="20"/>
          <w:lang w:val="en-US"/>
        </w:rPr>
        <w:t>, Place</w:t>
      </w:r>
      <w:r w:rsidRPr="00F32254">
        <w:rPr>
          <w:rFonts w:cstheme="minorHAnsi"/>
          <w:sz w:val="20"/>
          <w:szCs w:val="20"/>
          <w:lang w:val="en-US"/>
        </w:rPr>
        <w:tab/>
      </w:r>
      <w:r w:rsidRPr="00F32254">
        <w:rPr>
          <w:rFonts w:cstheme="minorHAnsi"/>
          <w:sz w:val="20"/>
          <w:szCs w:val="20"/>
          <w:lang w:val="en-US"/>
        </w:rPr>
        <w:tab/>
      </w:r>
      <w:r w:rsidRPr="00F32254">
        <w:rPr>
          <w:rFonts w:cstheme="minorHAnsi"/>
          <w:sz w:val="20"/>
          <w:szCs w:val="20"/>
          <w:lang w:val="en-US"/>
        </w:rPr>
        <w:tab/>
        <w:t>Name, Surname</w:t>
      </w:r>
      <w:r w:rsidRPr="00F32254">
        <w:rPr>
          <w:rFonts w:cstheme="minorHAnsi"/>
          <w:sz w:val="20"/>
          <w:szCs w:val="20"/>
          <w:lang w:val="en-US"/>
        </w:rPr>
        <w:tab/>
      </w:r>
      <w:r w:rsidRPr="00F32254">
        <w:rPr>
          <w:rFonts w:cstheme="minorHAnsi"/>
          <w:sz w:val="20"/>
          <w:szCs w:val="20"/>
          <w:lang w:val="en-US"/>
        </w:rPr>
        <w:tab/>
      </w:r>
      <w:r w:rsidRPr="00F32254">
        <w:rPr>
          <w:rFonts w:cstheme="minorHAnsi"/>
          <w:sz w:val="20"/>
          <w:szCs w:val="20"/>
          <w:lang w:val="en-US"/>
        </w:rPr>
        <w:tab/>
        <w:t xml:space="preserve">                Signature (Moderator) </w:t>
      </w:r>
    </w:p>
    <w:p w14:paraId="09299703" w14:textId="2FFAA59C" w:rsidR="00AB3849" w:rsidRPr="00AC64C8" w:rsidRDefault="00AB3849" w:rsidP="00E5460B">
      <w:pPr>
        <w:ind w:right="284"/>
        <w:jc w:val="both"/>
        <w:rPr>
          <w:rFonts w:ascii="Helvetica" w:hAnsi="Helvetica" w:cs="Helvetica"/>
          <w:sz w:val="20"/>
          <w:szCs w:val="20"/>
          <w:lang w:val="en-US"/>
        </w:rPr>
      </w:pPr>
      <w:bookmarkStart w:id="0" w:name="_GoBack"/>
      <w:bookmarkEnd w:id="0"/>
    </w:p>
    <w:sectPr w:rsidR="00AB3849" w:rsidRPr="00AC64C8" w:rsidSect="00067E23">
      <w:headerReference w:type="default" r:id="rId11"/>
      <w:pgSz w:w="11900" w:h="16840"/>
      <w:pgMar w:top="851" w:right="845" w:bottom="340" w:left="992" w:header="52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95F3A0" w14:textId="77777777" w:rsidR="00B30B0A" w:rsidRDefault="00B30B0A" w:rsidP="000D462D">
      <w:r>
        <w:separator/>
      </w:r>
    </w:p>
  </w:endnote>
  <w:endnote w:type="continuationSeparator" w:id="0">
    <w:p w14:paraId="7D8AD37C" w14:textId="77777777" w:rsidR="00B30B0A" w:rsidRDefault="00B30B0A" w:rsidP="000D46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68C106" w14:textId="77777777" w:rsidR="00B30B0A" w:rsidRDefault="00B30B0A" w:rsidP="000D462D">
      <w:r>
        <w:separator/>
      </w:r>
    </w:p>
  </w:footnote>
  <w:footnote w:type="continuationSeparator" w:id="0">
    <w:p w14:paraId="633D5B01" w14:textId="77777777" w:rsidR="00B30B0A" w:rsidRDefault="00B30B0A" w:rsidP="000D462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4B2B3C" w14:textId="77777777" w:rsidR="000D462D" w:rsidRPr="000D462D" w:rsidRDefault="00E45DBB" w:rsidP="0044441B">
    <w:pPr>
      <w:tabs>
        <w:tab w:val="left" w:pos="291"/>
        <w:tab w:val="right" w:pos="10065"/>
      </w:tabs>
      <w:jc w:val="right"/>
      <w:rPr>
        <w:rFonts w:ascii="Times New Roman" w:eastAsia="Times New Roman" w:hAnsi="Times New Roman" w:cs="Times New Roman"/>
        <w:lang w:val="de-DE" w:eastAsia="de-DE"/>
      </w:rPr>
    </w:pPr>
    <w:r>
      <w:rPr>
        <w:rFonts w:ascii="Times New Roman" w:eastAsia="Times New Roman" w:hAnsi="Times New Roman" w:cs="Times New Roman"/>
        <w:lang w:val="de-DE" w:eastAsia="de-DE"/>
      </w:rPr>
      <w:tab/>
    </w:r>
    <w:r w:rsidR="000D462D" w:rsidRPr="000D462D">
      <w:rPr>
        <w:rFonts w:ascii="Times New Roman" w:eastAsia="Times New Roman" w:hAnsi="Times New Roman" w:cs="Times New Roman"/>
        <w:lang w:val="de-DE" w:eastAsia="de-DE"/>
      </w:rPr>
      <w:fldChar w:fldCharType="begin"/>
    </w:r>
    <w:r w:rsidR="000D462D" w:rsidRPr="000D462D">
      <w:rPr>
        <w:rFonts w:ascii="Times New Roman" w:eastAsia="Times New Roman" w:hAnsi="Times New Roman" w:cs="Times New Roman"/>
        <w:lang w:val="de-DE" w:eastAsia="de-DE"/>
      </w:rPr>
      <w:instrText xml:space="preserve"> INCLUDEPICTURE "https://www.uni-potsdam.de/fileadmin01/projects/zim/images/logos/05_Wirjpg.jpg" \* MERGEFORMATINET </w:instrText>
    </w:r>
    <w:r w:rsidR="000D462D" w:rsidRPr="000D462D">
      <w:rPr>
        <w:rFonts w:ascii="Times New Roman" w:eastAsia="Times New Roman" w:hAnsi="Times New Roman" w:cs="Times New Roman"/>
        <w:lang w:val="de-DE" w:eastAsia="de-DE"/>
      </w:rPr>
      <w:fldChar w:fldCharType="separate"/>
    </w:r>
    <w:r w:rsidR="000D462D" w:rsidRPr="000D462D">
      <w:rPr>
        <w:rFonts w:ascii="Times New Roman" w:eastAsia="Times New Roman" w:hAnsi="Times New Roman" w:cs="Times New Roman"/>
        <w:noProof/>
        <w:lang w:val="de-DE" w:eastAsia="de-DE"/>
      </w:rPr>
      <w:drawing>
        <wp:inline distT="0" distB="0" distL="0" distR="0" wp14:anchorId="0B1B27F0" wp14:editId="73FAF47E">
          <wp:extent cx="497702" cy="528921"/>
          <wp:effectExtent l="0" t="0" r="0" b="5080"/>
          <wp:docPr id="11" name="Grafik 11" descr="https://www.uni-potsdam.de/fileadmin01/projects/zim/images/logos/05_Wirjp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https://www.uni-potsdam.de/fileadmin01/projects/zim/images/logos/05_Wirjpg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9575" cy="5309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D462D" w:rsidRPr="000D462D">
      <w:rPr>
        <w:rFonts w:ascii="Times New Roman" w:eastAsia="Times New Roman" w:hAnsi="Times New Roman" w:cs="Times New Roman"/>
        <w:lang w:val="de-DE" w:eastAsia="de-DE"/>
      </w:rPr>
      <w:fldChar w:fldCharType="end"/>
    </w:r>
  </w:p>
  <w:p w14:paraId="52C65A3D" w14:textId="77777777" w:rsidR="000D462D" w:rsidRDefault="000D462D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D67AF6"/>
    <w:multiLevelType w:val="hybridMultilevel"/>
    <w:tmpl w:val="E99ED4AC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81166E3"/>
    <w:multiLevelType w:val="hybridMultilevel"/>
    <w:tmpl w:val="BA90B19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8D52BEE"/>
    <w:multiLevelType w:val="hybridMultilevel"/>
    <w:tmpl w:val="1E6C58A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Dc2NzAxN7OwNDRS0lEKTi0uzszPAykwqQUA+lPRLSwAAAA="/>
  </w:docVars>
  <w:rsids>
    <w:rsidRoot w:val="005E16B3"/>
    <w:rsid w:val="00030F81"/>
    <w:rsid w:val="00067E23"/>
    <w:rsid w:val="00087CD9"/>
    <w:rsid w:val="000A51F2"/>
    <w:rsid w:val="000C05AA"/>
    <w:rsid w:val="000D462D"/>
    <w:rsid w:val="000F1260"/>
    <w:rsid w:val="000F2D33"/>
    <w:rsid w:val="00107FDC"/>
    <w:rsid w:val="00154E9C"/>
    <w:rsid w:val="0016594F"/>
    <w:rsid w:val="00177885"/>
    <w:rsid w:val="0018661E"/>
    <w:rsid w:val="001A54E0"/>
    <w:rsid w:val="001B6299"/>
    <w:rsid w:val="001E02D9"/>
    <w:rsid w:val="001E66D5"/>
    <w:rsid w:val="00250957"/>
    <w:rsid w:val="00353DD7"/>
    <w:rsid w:val="003619A5"/>
    <w:rsid w:val="0044441B"/>
    <w:rsid w:val="00471468"/>
    <w:rsid w:val="00476308"/>
    <w:rsid w:val="004F3D07"/>
    <w:rsid w:val="0050465A"/>
    <w:rsid w:val="005439C0"/>
    <w:rsid w:val="0057263A"/>
    <w:rsid w:val="005869A2"/>
    <w:rsid w:val="005E16B3"/>
    <w:rsid w:val="005F7733"/>
    <w:rsid w:val="00615CB4"/>
    <w:rsid w:val="00670075"/>
    <w:rsid w:val="006B519C"/>
    <w:rsid w:val="007F6DF0"/>
    <w:rsid w:val="0081394B"/>
    <w:rsid w:val="00836412"/>
    <w:rsid w:val="00854F1C"/>
    <w:rsid w:val="008805C9"/>
    <w:rsid w:val="008814CC"/>
    <w:rsid w:val="00934D84"/>
    <w:rsid w:val="009512D1"/>
    <w:rsid w:val="00982B6B"/>
    <w:rsid w:val="009A7FAD"/>
    <w:rsid w:val="00A611EB"/>
    <w:rsid w:val="00A82E6E"/>
    <w:rsid w:val="00A85B23"/>
    <w:rsid w:val="00AB3849"/>
    <w:rsid w:val="00AC64C8"/>
    <w:rsid w:val="00B30B0A"/>
    <w:rsid w:val="00B865A8"/>
    <w:rsid w:val="00B96C1A"/>
    <w:rsid w:val="00BE4667"/>
    <w:rsid w:val="00BE6846"/>
    <w:rsid w:val="00BF6FE1"/>
    <w:rsid w:val="00CA3252"/>
    <w:rsid w:val="00CB06B8"/>
    <w:rsid w:val="00CE6206"/>
    <w:rsid w:val="00DA4500"/>
    <w:rsid w:val="00DE50AC"/>
    <w:rsid w:val="00E45DBB"/>
    <w:rsid w:val="00E5460B"/>
    <w:rsid w:val="00E84397"/>
    <w:rsid w:val="00ED06F4"/>
    <w:rsid w:val="00F32254"/>
    <w:rsid w:val="00FF6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505216"/>
  <w15:chartTrackingRefBased/>
  <w15:docId w15:val="{6596CBBE-E95E-7A42-91EF-47E38DA5D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en-GB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82B6B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A611EB"/>
    <w:rPr>
      <w:color w:val="0563C1" w:themeColor="hyperlink"/>
      <w:u w:val="single"/>
    </w:rPr>
  </w:style>
  <w:style w:type="character" w:customStyle="1" w:styleId="UnresolvedMention">
    <w:name w:val="Unresolved Mention"/>
    <w:basedOn w:val="Absatz-Standardschriftart"/>
    <w:uiPriority w:val="99"/>
    <w:rsid w:val="00A611EB"/>
    <w:rPr>
      <w:color w:val="808080"/>
      <w:shd w:val="clear" w:color="auto" w:fill="E6E6E6"/>
    </w:rPr>
  </w:style>
  <w:style w:type="paragraph" w:styleId="Kopfzeile">
    <w:name w:val="header"/>
    <w:basedOn w:val="Standard"/>
    <w:link w:val="KopfzeileZchn"/>
    <w:uiPriority w:val="99"/>
    <w:unhideWhenUsed/>
    <w:rsid w:val="000D462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0D462D"/>
    <w:rPr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0D462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0D462D"/>
    <w:rPr>
      <w:lang w:val="en-GB"/>
    </w:rPr>
  </w:style>
  <w:style w:type="paragraph" w:styleId="HTMLVorformatiert">
    <w:name w:val="HTML Preformatted"/>
    <w:basedOn w:val="Standard"/>
    <w:link w:val="HTMLVorformatiertZchn"/>
    <w:uiPriority w:val="99"/>
    <w:unhideWhenUsed/>
    <w:rsid w:val="0047630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476308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7F6DF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F6DF0"/>
    <w:pPr>
      <w:spacing w:after="160"/>
    </w:pPr>
    <w:rPr>
      <w:rFonts w:ascii="Times New Roman" w:eastAsia="Times New Roman" w:hAnsi="Times New Roman" w:cs="Times New Roman"/>
      <w:sz w:val="20"/>
      <w:szCs w:val="20"/>
      <w:lang w:val="de-DE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F6DF0"/>
    <w:rPr>
      <w:rFonts w:ascii="Times New Roman" w:eastAsia="Times New Roman" w:hAnsi="Times New Roman" w:cs="Times New Roman"/>
      <w:sz w:val="20"/>
      <w:szCs w:val="20"/>
    </w:rPr>
  </w:style>
  <w:style w:type="paragraph" w:styleId="StandardWeb">
    <w:name w:val="Normal (Web)"/>
    <w:basedOn w:val="Standard"/>
    <w:uiPriority w:val="99"/>
    <w:unhideWhenUsed/>
    <w:rsid w:val="007F6DF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F6DF0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F6DF0"/>
    <w:rPr>
      <w:rFonts w:ascii="Segoe UI" w:hAnsi="Segoe UI" w:cs="Segoe UI"/>
      <w:sz w:val="18"/>
      <w:szCs w:val="18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84397"/>
    <w:pPr>
      <w:spacing w:after="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84397"/>
    <w:rPr>
      <w:rFonts w:ascii="Times New Roman" w:eastAsia="Times New Roman" w:hAnsi="Times New Roman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8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3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9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346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9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344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0739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325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1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12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19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36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610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853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335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08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116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265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8575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9867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6306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7524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43698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59363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35456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95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43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997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691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6073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15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63787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6365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04402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09333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88777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8667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520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02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33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99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93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75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52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77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49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755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6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20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9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58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97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4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928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897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3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1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90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11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782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4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491FA36A-1D9B-413C-9679-FD25A70255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</Words>
  <Characters>17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a Pauline Ingeborg Schneider</dc:creator>
  <cp:keywords/>
  <dc:description/>
  <cp:lastModifiedBy>Olga Abramova</cp:lastModifiedBy>
  <cp:revision>2</cp:revision>
  <cp:lastPrinted>2020-07-02T15:47:00Z</cp:lastPrinted>
  <dcterms:created xsi:type="dcterms:W3CDTF">2020-07-02T15:51:00Z</dcterms:created>
  <dcterms:modified xsi:type="dcterms:W3CDTF">2020-07-02T15:51:00Z</dcterms:modified>
</cp:coreProperties>
</file>